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BF730E" w14:textId="1464D9CF" w:rsidR="00A40EDB" w:rsidRPr="0038478F" w:rsidRDefault="007B5948">
      <w:pPr>
        <w:pStyle w:val="Brdtekst"/>
        <w:rPr>
          <w:b/>
          <w:bCs/>
          <w:sz w:val="44"/>
          <w:szCs w:val="44"/>
          <w:lang w:val="en-GB"/>
        </w:rPr>
      </w:pPr>
      <w:r>
        <w:rPr>
          <w:b/>
          <w:bCs/>
          <w:sz w:val="44"/>
          <w:szCs w:val="44"/>
          <w:lang w:val="en-GB"/>
        </w:rPr>
        <w:t xml:space="preserve">In </w:t>
      </w:r>
      <w:r w:rsidR="00273CC2">
        <w:rPr>
          <w:b/>
          <w:bCs/>
          <w:sz w:val="44"/>
          <w:szCs w:val="44"/>
          <w:lang w:val="en-GB"/>
        </w:rPr>
        <w:t>th</w:t>
      </w:r>
      <w:r>
        <w:rPr>
          <w:b/>
          <w:bCs/>
          <w:sz w:val="44"/>
          <w:szCs w:val="44"/>
          <w:lang w:val="en-GB"/>
        </w:rPr>
        <w:t>e Sanctuary</w:t>
      </w:r>
    </w:p>
    <w:p w14:paraId="74ADB98C" w14:textId="77777777" w:rsidR="00A40EDB" w:rsidRPr="0038478F" w:rsidRDefault="00A40EDB">
      <w:pPr>
        <w:pStyle w:val="Brdtekst"/>
        <w:rPr>
          <w:sz w:val="42"/>
          <w:szCs w:val="42"/>
          <w:lang w:val="en-GB"/>
        </w:rPr>
      </w:pPr>
    </w:p>
    <w:p w14:paraId="09DD56D7" w14:textId="77777777" w:rsidR="00CB6572" w:rsidRDefault="00CB6572" w:rsidP="00CB6572">
      <w:pPr>
        <w:pStyle w:val="Brdtekst"/>
        <w:rPr>
          <w:sz w:val="42"/>
          <w:szCs w:val="42"/>
          <w:lang w:val="en-GB"/>
        </w:rPr>
      </w:pPr>
      <w:r>
        <w:rPr>
          <w:sz w:val="42"/>
          <w:szCs w:val="42"/>
          <w:lang w:val="en-GB"/>
        </w:rPr>
        <w:t>A</w:t>
      </w:r>
    </w:p>
    <w:p w14:paraId="4D44D7C3" w14:textId="68B8E27F" w:rsidR="00A80F8D" w:rsidRDefault="005C5308" w:rsidP="00CB6572">
      <w:pPr>
        <w:pStyle w:val="Brdtekst"/>
        <w:numPr>
          <w:ilvl w:val="0"/>
          <w:numId w:val="2"/>
        </w:numPr>
        <w:rPr>
          <w:sz w:val="42"/>
          <w:szCs w:val="42"/>
          <w:lang w:val="en-GB"/>
        </w:rPr>
      </w:pPr>
      <w:r w:rsidRPr="005C5308">
        <w:rPr>
          <w:sz w:val="42"/>
          <w:szCs w:val="42"/>
          <w:lang w:val="en-GB"/>
        </w:rPr>
        <w:t>We lift our hands in the sanctuary</w:t>
      </w:r>
    </w:p>
    <w:p w14:paraId="4F8C3EF7" w14:textId="6B55288E" w:rsidR="002030A7" w:rsidRDefault="002030A7" w:rsidP="002030A7">
      <w:pPr>
        <w:pStyle w:val="Brdtekst"/>
        <w:numPr>
          <w:ilvl w:val="0"/>
          <w:numId w:val="2"/>
        </w:numPr>
        <w:rPr>
          <w:sz w:val="42"/>
          <w:szCs w:val="42"/>
          <w:lang w:val="en-GB"/>
        </w:rPr>
      </w:pPr>
      <w:r>
        <w:rPr>
          <w:sz w:val="42"/>
          <w:szCs w:val="42"/>
          <w:lang w:val="en-GB"/>
        </w:rPr>
        <w:t>We clap our hands….</w:t>
      </w:r>
    </w:p>
    <w:p w14:paraId="3D01AF32" w14:textId="7FFFFDAD" w:rsidR="002030A7" w:rsidRDefault="002030A7" w:rsidP="002030A7">
      <w:pPr>
        <w:pStyle w:val="Brdtekst"/>
        <w:numPr>
          <w:ilvl w:val="0"/>
          <w:numId w:val="2"/>
        </w:numPr>
        <w:rPr>
          <w:sz w:val="42"/>
          <w:szCs w:val="42"/>
          <w:lang w:val="en-GB"/>
        </w:rPr>
      </w:pPr>
      <w:r>
        <w:rPr>
          <w:sz w:val="42"/>
          <w:szCs w:val="42"/>
          <w:lang w:val="en-GB"/>
        </w:rPr>
        <w:t>We sing our song….</w:t>
      </w:r>
    </w:p>
    <w:p w14:paraId="5FD69F55" w14:textId="3DC08BF9" w:rsidR="005C5308" w:rsidRDefault="005C5308" w:rsidP="005C5308">
      <w:pPr>
        <w:pStyle w:val="Brdtekst"/>
        <w:rPr>
          <w:sz w:val="42"/>
          <w:szCs w:val="42"/>
          <w:lang w:val="en-GB"/>
        </w:rPr>
      </w:pPr>
      <w:r w:rsidRPr="005C5308">
        <w:rPr>
          <w:sz w:val="42"/>
          <w:szCs w:val="42"/>
          <w:lang w:val="en-GB"/>
        </w:rPr>
        <w:br/>
        <w:t>We lift our hands to give You the glory</w:t>
      </w:r>
      <w:r w:rsidRPr="005C5308">
        <w:rPr>
          <w:sz w:val="42"/>
          <w:szCs w:val="42"/>
          <w:lang w:val="en-GB"/>
        </w:rPr>
        <w:br/>
        <w:t>We lift our hands to give You the praise</w:t>
      </w:r>
      <w:r w:rsidRPr="005C5308">
        <w:rPr>
          <w:sz w:val="42"/>
          <w:szCs w:val="42"/>
          <w:lang w:val="en-GB"/>
        </w:rPr>
        <w:br/>
        <w:t>And we will praise You for the rest of our days</w:t>
      </w:r>
      <w:r w:rsidRPr="005C5308">
        <w:rPr>
          <w:sz w:val="42"/>
          <w:szCs w:val="42"/>
          <w:lang w:val="en-GB"/>
        </w:rPr>
        <w:br/>
        <w:t>Yes, we will praise You for the rest of our days.</w:t>
      </w:r>
    </w:p>
    <w:p w14:paraId="2D678EFA" w14:textId="77777777" w:rsidR="001B30BA" w:rsidRPr="005C5308" w:rsidRDefault="001B30BA" w:rsidP="005C5308">
      <w:pPr>
        <w:pStyle w:val="Brdtekst"/>
        <w:rPr>
          <w:sz w:val="42"/>
          <w:szCs w:val="42"/>
          <w:lang w:val="en-GB"/>
        </w:rPr>
      </w:pPr>
    </w:p>
    <w:p w14:paraId="47AB64BB" w14:textId="08A05B0E" w:rsidR="005C5308" w:rsidRPr="005C5308" w:rsidRDefault="005C5308" w:rsidP="005C5308">
      <w:pPr>
        <w:pStyle w:val="Brdtekst"/>
        <w:rPr>
          <w:sz w:val="42"/>
          <w:szCs w:val="42"/>
          <w:lang w:val="en-GB"/>
        </w:rPr>
      </w:pPr>
      <w:r w:rsidRPr="005C5308">
        <w:rPr>
          <w:sz w:val="42"/>
          <w:szCs w:val="42"/>
          <w:lang w:val="en-GB"/>
        </w:rPr>
        <w:t>Jesus, we give You the praise</w:t>
      </w:r>
      <w:r w:rsidRPr="005C5308">
        <w:rPr>
          <w:sz w:val="42"/>
          <w:szCs w:val="42"/>
          <w:lang w:val="en-GB"/>
        </w:rPr>
        <w:br/>
        <w:t>Emmanuel, we lift up Your name</w:t>
      </w:r>
      <w:r w:rsidRPr="005C5308">
        <w:rPr>
          <w:sz w:val="42"/>
          <w:szCs w:val="42"/>
          <w:lang w:val="en-GB"/>
        </w:rPr>
        <w:br/>
        <w:t>Heavenly Father, coming Messiah</w:t>
      </w:r>
      <w:r w:rsidRPr="005C5308">
        <w:rPr>
          <w:sz w:val="42"/>
          <w:szCs w:val="42"/>
          <w:lang w:val="en-GB"/>
        </w:rPr>
        <w:br/>
        <w:t>And we will praise You for the rest of our days</w:t>
      </w:r>
      <w:r w:rsidRPr="005C5308">
        <w:rPr>
          <w:sz w:val="42"/>
          <w:szCs w:val="42"/>
          <w:lang w:val="en-GB"/>
        </w:rPr>
        <w:br/>
        <w:t>Yes, will praise You for the rest of our days</w:t>
      </w:r>
    </w:p>
    <w:p w14:paraId="2F42DC19" w14:textId="77777777" w:rsidR="001A2A66" w:rsidRDefault="001A2A66" w:rsidP="005C5308">
      <w:pPr>
        <w:pStyle w:val="Brdtekst"/>
        <w:rPr>
          <w:sz w:val="42"/>
          <w:szCs w:val="42"/>
          <w:lang w:val="en-GB"/>
        </w:rPr>
      </w:pPr>
    </w:p>
    <w:p w14:paraId="15444682" w14:textId="7B40284F" w:rsidR="005C5308" w:rsidRDefault="005C5308" w:rsidP="005C5308">
      <w:pPr>
        <w:pStyle w:val="Brdtekst"/>
        <w:rPr>
          <w:sz w:val="42"/>
          <w:szCs w:val="42"/>
          <w:lang w:val="en-GB"/>
        </w:rPr>
      </w:pPr>
      <w:r w:rsidRPr="005C5308">
        <w:rPr>
          <w:sz w:val="42"/>
          <w:szCs w:val="42"/>
          <w:lang w:val="en-GB"/>
        </w:rPr>
        <w:t>Vamp 1:</w:t>
      </w:r>
      <w:r w:rsidRPr="005C5308">
        <w:rPr>
          <w:sz w:val="42"/>
          <w:szCs w:val="42"/>
          <w:lang w:val="en-GB"/>
        </w:rPr>
        <w:br/>
        <w:t>Yes,</w:t>
      </w:r>
      <w:r w:rsidRPr="005C5308">
        <w:rPr>
          <w:sz w:val="42"/>
          <w:szCs w:val="42"/>
          <w:lang w:val="en-GB"/>
        </w:rPr>
        <w:br/>
        <w:t>Yes, Lord for the rest of our days.</w:t>
      </w:r>
    </w:p>
    <w:p w14:paraId="67575A8E" w14:textId="77777777" w:rsidR="00DC6D61" w:rsidRPr="005C5308" w:rsidRDefault="00DC6D61" w:rsidP="005C5308">
      <w:pPr>
        <w:pStyle w:val="Brdtekst"/>
        <w:rPr>
          <w:sz w:val="42"/>
          <w:szCs w:val="42"/>
          <w:lang w:val="en-GB"/>
        </w:rPr>
      </w:pPr>
    </w:p>
    <w:p w14:paraId="7751A444" w14:textId="2BBF7BDF" w:rsidR="005C5308" w:rsidRDefault="005C5308" w:rsidP="005C5308">
      <w:pPr>
        <w:pStyle w:val="Brdtekst"/>
        <w:rPr>
          <w:sz w:val="42"/>
          <w:szCs w:val="42"/>
          <w:lang w:val="en-GB"/>
        </w:rPr>
      </w:pPr>
      <w:r w:rsidRPr="005C5308">
        <w:rPr>
          <w:sz w:val="42"/>
          <w:szCs w:val="42"/>
          <w:lang w:val="en-GB"/>
        </w:rPr>
        <w:t>Vamp 2:</w:t>
      </w:r>
      <w:r w:rsidRPr="005C5308">
        <w:rPr>
          <w:sz w:val="42"/>
          <w:szCs w:val="42"/>
          <w:lang w:val="en-GB"/>
        </w:rPr>
        <w:br/>
        <w:t>Hallelujah, hallelujah,</w:t>
      </w:r>
      <w:r w:rsidRPr="005C5308">
        <w:rPr>
          <w:sz w:val="42"/>
          <w:szCs w:val="42"/>
          <w:lang w:val="en-GB"/>
        </w:rPr>
        <w:br/>
        <w:t>Hallelujah for the rest of our days.</w:t>
      </w:r>
    </w:p>
    <w:p w14:paraId="6BFFD7C0" w14:textId="77777777" w:rsidR="00B62849" w:rsidRPr="005C5308" w:rsidRDefault="00B62849" w:rsidP="005C5308">
      <w:pPr>
        <w:pStyle w:val="Brdtekst"/>
        <w:rPr>
          <w:sz w:val="42"/>
          <w:szCs w:val="42"/>
          <w:lang w:val="en-GB"/>
        </w:rPr>
      </w:pPr>
    </w:p>
    <w:p w14:paraId="1217CA01" w14:textId="77777777" w:rsidR="005C5308" w:rsidRPr="005C5308" w:rsidRDefault="005C5308" w:rsidP="005C5308">
      <w:pPr>
        <w:pStyle w:val="Brdtekst"/>
        <w:rPr>
          <w:sz w:val="42"/>
          <w:szCs w:val="42"/>
          <w:lang w:val="en-GB"/>
        </w:rPr>
      </w:pPr>
      <w:r w:rsidRPr="005C5308">
        <w:rPr>
          <w:sz w:val="42"/>
          <w:szCs w:val="42"/>
          <w:lang w:val="en-GB"/>
        </w:rPr>
        <w:t>Ending:</w:t>
      </w:r>
      <w:r w:rsidRPr="005C5308">
        <w:rPr>
          <w:sz w:val="42"/>
          <w:szCs w:val="42"/>
          <w:lang w:val="en-GB"/>
        </w:rPr>
        <w:br/>
        <w:t>And we will praise You for the rest of our days.</w:t>
      </w:r>
    </w:p>
    <w:p w14:paraId="47B42B6A" w14:textId="77777777" w:rsidR="00A40EDB" w:rsidRPr="0038478F" w:rsidRDefault="00A40EDB">
      <w:pPr>
        <w:pStyle w:val="Brdtekst"/>
        <w:rPr>
          <w:sz w:val="42"/>
          <w:szCs w:val="42"/>
          <w:lang w:val="en-GB"/>
        </w:rPr>
      </w:pPr>
    </w:p>
    <w:sectPr w:rsidR="00A40EDB" w:rsidRPr="0038478F">
      <w:headerReference w:type="default" r:id="rId7"/>
      <w:footerReference w:type="default" r:id="rId8"/>
      <w:pgSz w:w="11906" w:h="16838"/>
      <w:pgMar w:top="1134" w:right="1134" w:bottom="1134" w:left="1134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9371C2" w14:textId="77777777" w:rsidR="00BF7558" w:rsidRDefault="00BF7558">
      <w:r>
        <w:separator/>
      </w:r>
    </w:p>
  </w:endnote>
  <w:endnote w:type="continuationSeparator" w:id="0">
    <w:p w14:paraId="21D82BCC" w14:textId="77777777" w:rsidR="00BF7558" w:rsidRDefault="00BF75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8D29A4" w14:textId="77777777" w:rsidR="00A40EDB" w:rsidRDefault="00A40ED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36DD27" w14:textId="77777777" w:rsidR="00BF7558" w:rsidRDefault="00BF7558">
      <w:r>
        <w:separator/>
      </w:r>
    </w:p>
  </w:footnote>
  <w:footnote w:type="continuationSeparator" w:id="0">
    <w:p w14:paraId="52E876C8" w14:textId="77777777" w:rsidR="00BF7558" w:rsidRDefault="00BF75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CAFD97" w14:textId="77777777" w:rsidR="00A40EDB" w:rsidRDefault="00A40ED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39504D"/>
    <w:multiLevelType w:val="hybridMultilevel"/>
    <w:tmpl w:val="2FAA0F6E"/>
    <w:lvl w:ilvl="0" w:tplc="50A4F88C">
      <w:start w:val="1"/>
      <w:numFmt w:val="decimal"/>
      <w:lvlText w:val="%1)"/>
      <w:lvlJc w:val="left"/>
      <w:pPr>
        <w:ind w:left="720" w:hanging="720"/>
      </w:pPr>
      <w:rPr>
        <w:rFonts w:ascii="Helvetica" w:eastAsia="Arial Unicode MS" w:hAnsi="Helvetica" w:cs="Arial Unicode MS"/>
      </w:r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89C076F"/>
    <w:multiLevelType w:val="hybridMultilevel"/>
    <w:tmpl w:val="3FB8F418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displayBackgroundShape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NDQ0NrAws7A0N7JU0lEKTi0uzszPAykwrAUAVrN4/ywAAAA="/>
  </w:docVars>
  <w:rsids>
    <w:rsidRoot w:val="00A40EDB"/>
    <w:rsid w:val="000E02D4"/>
    <w:rsid w:val="00182677"/>
    <w:rsid w:val="001A2A66"/>
    <w:rsid w:val="001B30BA"/>
    <w:rsid w:val="002030A7"/>
    <w:rsid w:val="00273CC2"/>
    <w:rsid w:val="002C0470"/>
    <w:rsid w:val="00331644"/>
    <w:rsid w:val="0038478F"/>
    <w:rsid w:val="003A22A0"/>
    <w:rsid w:val="004B585B"/>
    <w:rsid w:val="004C7668"/>
    <w:rsid w:val="004E1EDC"/>
    <w:rsid w:val="0051085F"/>
    <w:rsid w:val="005C5308"/>
    <w:rsid w:val="006A3855"/>
    <w:rsid w:val="007B1A56"/>
    <w:rsid w:val="007B5948"/>
    <w:rsid w:val="008849B3"/>
    <w:rsid w:val="008A4CB6"/>
    <w:rsid w:val="009F1A80"/>
    <w:rsid w:val="00A40EDB"/>
    <w:rsid w:val="00A80F8D"/>
    <w:rsid w:val="00AE0918"/>
    <w:rsid w:val="00B00EF4"/>
    <w:rsid w:val="00B12C83"/>
    <w:rsid w:val="00B62849"/>
    <w:rsid w:val="00BF7558"/>
    <w:rsid w:val="00CB6572"/>
    <w:rsid w:val="00CE7947"/>
    <w:rsid w:val="00DC6D61"/>
    <w:rsid w:val="00E778C7"/>
    <w:rsid w:val="00E82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F6F07B"/>
  <w15:docId w15:val="{6F337DBF-5119-4711-9AF2-F2FDCE8F1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da-DK" w:eastAsia="da-DK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rdtekst">
    <w:name w:val="Brødtekst"/>
    <w:rPr>
      <w:rFonts w:ascii="Helvetica" w:hAnsi="Helvetica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CE79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91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76364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8600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910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5069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548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67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904180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3616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9753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24161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5387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57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912199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16075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5460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4599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7863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2052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0288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8465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25956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66891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2266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4439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0493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7057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341274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60957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27955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5321959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54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4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804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903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0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ine Willer</cp:lastModifiedBy>
  <cp:revision>14</cp:revision>
  <dcterms:created xsi:type="dcterms:W3CDTF">2021-03-07T12:16:00Z</dcterms:created>
  <dcterms:modified xsi:type="dcterms:W3CDTF">2021-03-07T13:18:00Z</dcterms:modified>
</cp:coreProperties>
</file>